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0729E" w:rsidRDefault="009E610C" w:rsidP="00CC010A">
      <w:pPr>
        <w:jc w:val="right"/>
      </w:pPr>
      <w:r>
        <w:t>Luis Fernandez</w:t>
      </w:r>
    </w:p>
    <w:p w:rsidR="002751C6" w:rsidRDefault="009E610C" w:rsidP="00CC010A">
      <w:pPr>
        <w:jc w:val="right"/>
      </w:pPr>
      <w:r>
        <w:t>03/</w:t>
      </w:r>
      <w:r w:rsidR="0071374D">
        <w:t>30/</w:t>
      </w:r>
      <w:r>
        <w:t>2019</w:t>
      </w:r>
    </w:p>
    <w:p w:rsidR="002751C6" w:rsidRDefault="002751C6" w:rsidP="002751C6">
      <w:pPr>
        <w:jc w:val="center"/>
        <w:rPr>
          <w:sz w:val="28"/>
        </w:rPr>
      </w:pPr>
    </w:p>
    <w:p w:rsidR="00D57CB3" w:rsidRPr="007B306E" w:rsidRDefault="007B306E" w:rsidP="007B306E">
      <w:pPr>
        <w:jc w:val="center"/>
        <w:rPr>
          <w:b/>
          <w:sz w:val="28"/>
        </w:rPr>
      </w:pPr>
      <w:r>
        <w:rPr>
          <w:b/>
          <w:sz w:val="28"/>
        </w:rPr>
        <w:t>Field Report: Computer Science, Software Engineering, And Information Technology</w:t>
      </w:r>
    </w:p>
    <w:p w:rsidR="00D57CB3" w:rsidRPr="0071374D" w:rsidRDefault="009E610C" w:rsidP="00BD5B54">
      <w:pPr>
        <w:ind w:firstLine="720"/>
        <w:rPr>
          <w:sz w:val="24"/>
        </w:rPr>
      </w:pPr>
      <w:r w:rsidRPr="0071374D">
        <w:rPr>
          <w:sz w:val="24"/>
        </w:rPr>
        <w:t>I am sure you often think that computer science, software engineering, and information technology all sound very similar because they all overlap within the technology field.  However, there are some distinct differences between each among their apparent overlaps. For example, computer science</w:t>
      </w:r>
      <w:r w:rsidR="00EB51C6" w:rsidRPr="0071374D">
        <w:rPr>
          <w:sz w:val="24"/>
        </w:rPr>
        <w:t>, when compared to software engineering, often</w:t>
      </w:r>
      <w:r w:rsidRPr="0071374D">
        <w:rPr>
          <w:sz w:val="24"/>
        </w:rPr>
        <w:t xml:space="preserve"> focus</w:t>
      </w:r>
      <w:r w:rsidR="00EB51C6" w:rsidRPr="0071374D">
        <w:rPr>
          <w:sz w:val="24"/>
        </w:rPr>
        <w:t>es</w:t>
      </w:r>
      <w:r w:rsidRPr="0071374D">
        <w:rPr>
          <w:sz w:val="24"/>
        </w:rPr>
        <w:t xml:space="preserve"> more on research and development, and, given such focus, tends to be the field where the development of new software languages or algorithms are created.  Software engineering, on the other hand, focuses more on </w:t>
      </w:r>
      <w:r w:rsidR="00EB51C6" w:rsidRPr="0071374D">
        <w:rPr>
          <w:sz w:val="24"/>
        </w:rPr>
        <w:t>utilizing systematic models and techniques to create more efficient processes and create high-quality software.  Software engineering tends to utilize existing languages and practices and build from them to provide solutions.  Information Technology, apart from computer science, concentrates more on the installation, organization, and utilization of created systems, networks, and databases.   Based on the above, paths in these three career fields may seem similar but should be chosen based on what an individual truly wants to focus on as a career.</w:t>
      </w:r>
    </w:p>
    <w:p w:rsidR="00EB51C6" w:rsidRPr="0071374D" w:rsidRDefault="009E610C" w:rsidP="00BD5B54">
      <w:pPr>
        <w:ind w:firstLine="720"/>
        <w:rPr>
          <w:sz w:val="24"/>
        </w:rPr>
      </w:pPr>
      <w:r w:rsidRPr="0071374D">
        <w:rPr>
          <w:sz w:val="24"/>
        </w:rPr>
        <w:t xml:space="preserve">Looking more into fields within science, I can identify a few that I am particularly interested </w:t>
      </w:r>
      <w:r w:rsidRPr="00324ECE">
        <w:rPr>
          <w:noProof/>
          <w:sz w:val="24"/>
        </w:rPr>
        <w:t>in</w:t>
      </w:r>
      <w:r w:rsidR="00710CFA" w:rsidRPr="00324ECE">
        <w:rPr>
          <w:noProof/>
          <w:sz w:val="24"/>
        </w:rPr>
        <w:t>:</w:t>
      </w:r>
      <w:r w:rsidRPr="0071374D">
        <w:rPr>
          <w:sz w:val="24"/>
        </w:rPr>
        <w:t xml:space="preserve"> software development, network and systems administration, </w:t>
      </w:r>
      <w:r w:rsidR="00980A92" w:rsidRPr="0071374D">
        <w:rPr>
          <w:sz w:val="24"/>
        </w:rPr>
        <w:t>and artificial</w:t>
      </w:r>
      <w:r w:rsidRPr="0071374D">
        <w:rPr>
          <w:sz w:val="24"/>
        </w:rPr>
        <w:t xml:space="preserve"> intelligence.   In software development, as it sounds, programming languages are utilized to design and create software</w:t>
      </w:r>
      <w:r w:rsidR="00980A92" w:rsidRPr="0071374D">
        <w:rPr>
          <w:sz w:val="24"/>
        </w:rPr>
        <w:t xml:space="preserve">.  Software developers can create applications you utilize every day, such as Microsoft Office, or your web browser, or they can also create the underlying systems that utilize such programs.  Software development utilizes the various languages built within computer science to create efficient software.  Network and Systems administrators are responsible for the day to day operations of networks within organizations and deals with such physical hardware created within computer science.  This also includes more in-depth details, like algorithms for peer-to-peer networks and load balancing.  The artificial intelligence field of computer science has a variety of areas of application, from a program that can play chess at increasingly harder levels to diagnostic programs in medicine to applications in robotics.  </w:t>
      </w:r>
      <w:r w:rsidRPr="0071374D">
        <w:rPr>
          <w:sz w:val="24"/>
        </w:rPr>
        <w:t>Artificial Intelligence is a search for solutions to machine learning, with which gains can be made in solving and creating more advanced algorithms for future computer science applications.</w:t>
      </w:r>
    </w:p>
    <w:p w:rsidR="00BD5B54" w:rsidRDefault="009E610C" w:rsidP="00BD5B54">
      <w:pPr>
        <w:ind w:firstLine="720"/>
        <w:rPr>
          <w:sz w:val="28"/>
        </w:rPr>
      </w:pPr>
      <w:r w:rsidRPr="0071374D">
        <w:rPr>
          <w:sz w:val="24"/>
        </w:rPr>
        <w:t xml:space="preserve">Among the above fields in computer science, I am most interested in software development because I find coding very interesting.  I feel like coding is the base of all technology and the process through which we create these vast systems utilized in everyday life is amazing.  A focus on software development would allow me to create the games and </w:t>
      </w:r>
      <w:r w:rsidRPr="0071374D">
        <w:rPr>
          <w:sz w:val="24"/>
        </w:rPr>
        <w:lastRenderedPageBreak/>
        <w:t>applications I’ve always thought about growing up and see my imagination become realized for others to enjoy.</w:t>
      </w:r>
      <w:r w:rsidR="0071374D">
        <w:rPr>
          <w:sz w:val="24"/>
        </w:rPr>
        <w:t xml:space="preserve"> </w:t>
      </w:r>
      <w:r w:rsidR="00362B40">
        <w:rPr>
          <w:sz w:val="24"/>
        </w:rPr>
        <w:t xml:space="preserve">Creating something out of nothing and forming it to what you envision is what draws me towards Software Development. </w:t>
      </w:r>
      <w:r w:rsidR="00710CFA">
        <w:rPr>
          <w:sz w:val="24"/>
        </w:rPr>
        <w:t>As well as the scope of what is possible which I believe is anything with enough commitment!</w:t>
      </w:r>
    </w:p>
    <w:p w:rsidR="00BD5B54" w:rsidRDefault="001B4569" w:rsidP="002751C6">
      <w:pPr>
        <w:jc w:val="center"/>
        <w:rPr>
          <w:sz w:val="28"/>
        </w:rPr>
      </w:pPr>
      <w:r>
        <w:rPr>
          <w:b/>
          <w:sz w:val="28"/>
        </w:rPr>
        <w:t>Report</w:t>
      </w:r>
      <w:r>
        <w:rPr>
          <w:sz w:val="28"/>
        </w:rPr>
        <w:t>:</w:t>
      </w:r>
    </w:p>
    <w:p w:rsidR="001B4569" w:rsidRPr="001B4569" w:rsidRDefault="001B4569" w:rsidP="001B4569">
      <w:pPr>
        <w:rPr>
          <w:sz w:val="24"/>
        </w:rPr>
      </w:pPr>
      <w:r>
        <w:rPr>
          <w:sz w:val="24"/>
        </w:rPr>
        <w:t xml:space="preserve">To begin my </w:t>
      </w:r>
      <w:r w:rsidR="007B306E">
        <w:rPr>
          <w:sz w:val="24"/>
        </w:rPr>
        <w:t>essay,</w:t>
      </w:r>
      <w:r>
        <w:rPr>
          <w:sz w:val="24"/>
        </w:rPr>
        <w:t xml:space="preserve"> I started with a simple outline and wrote down my key points. I broke the essay down by bulletin</w:t>
      </w:r>
      <w:r w:rsidR="007B306E">
        <w:rPr>
          <w:sz w:val="24"/>
        </w:rPr>
        <w:t xml:space="preserve"> points</w:t>
      </w:r>
      <w:r>
        <w:rPr>
          <w:sz w:val="24"/>
        </w:rPr>
        <w:t xml:space="preserve"> given instruction </w:t>
      </w:r>
      <w:r w:rsidR="007B306E">
        <w:rPr>
          <w:sz w:val="24"/>
        </w:rPr>
        <w:t xml:space="preserve">on canvas on the assignment and focused on each point and getting the information I needed across. I used the Helpful Resource Links to find more information to add details and improve my knowledge on the subject. After </w:t>
      </w:r>
      <w:r w:rsidR="007B306E" w:rsidRPr="00710CFA">
        <w:rPr>
          <w:noProof/>
          <w:sz w:val="24"/>
        </w:rPr>
        <w:t>that</w:t>
      </w:r>
      <w:r w:rsidR="00710CFA">
        <w:rPr>
          <w:noProof/>
          <w:sz w:val="24"/>
        </w:rPr>
        <w:t>,</w:t>
      </w:r>
      <w:r w:rsidR="007B306E">
        <w:rPr>
          <w:sz w:val="24"/>
        </w:rPr>
        <w:t xml:space="preserve"> I felt I had enough knowledge to begin my writing on the matter. I used previous knowledge on writing from past Intensive writing courses as well as </w:t>
      </w:r>
      <w:r w:rsidR="00DB0279">
        <w:rPr>
          <w:sz w:val="24"/>
        </w:rPr>
        <w:t xml:space="preserve">the most helpful Comp I and II. To conclude my essay, I checked for any grammar errors and made sure to read my text out loud to make sure my brain wasn’t </w:t>
      </w:r>
      <w:r w:rsidR="00DB0279" w:rsidRPr="00710CFA">
        <w:rPr>
          <w:noProof/>
          <w:sz w:val="24"/>
        </w:rPr>
        <w:t>auto</w:t>
      </w:r>
      <w:r w:rsidR="00710CFA">
        <w:rPr>
          <w:noProof/>
          <w:sz w:val="24"/>
        </w:rPr>
        <w:t>-</w:t>
      </w:r>
      <w:r w:rsidR="00DB0279" w:rsidRPr="00710CFA">
        <w:rPr>
          <w:noProof/>
          <w:sz w:val="24"/>
        </w:rPr>
        <w:t>correcting</w:t>
      </w:r>
      <w:r w:rsidR="00DB0279">
        <w:rPr>
          <w:sz w:val="24"/>
        </w:rPr>
        <w:t xml:space="preserve"> text. For good </w:t>
      </w:r>
      <w:r w:rsidR="00DB0279" w:rsidRPr="00710CFA">
        <w:rPr>
          <w:noProof/>
          <w:sz w:val="24"/>
        </w:rPr>
        <w:t>measure</w:t>
      </w:r>
      <w:r w:rsidR="00710CFA">
        <w:rPr>
          <w:noProof/>
          <w:sz w:val="24"/>
        </w:rPr>
        <w:t>,</w:t>
      </w:r>
      <w:r w:rsidR="00DB0279">
        <w:rPr>
          <w:sz w:val="24"/>
        </w:rPr>
        <w:t xml:space="preserve"> I read over given instruction and downloaded the Grammarly app for the final triple check</w:t>
      </w:r>
      <w:r w:rsidR="00710CFA">
        <w:rPr>
          <w:sz w:val="24"/>
        </w:rPr>
        <w:t xml:space="preserve"> which caught so, writing errors I missed </w:t>
      </w:r>
      <w:r w:rsidR="00324ECE">
        <w:rPr>
          <w:sz w:val="24"/>
        </w:rPr>
        <w:t>with this I concluded my essay.</w:t>
      </w:r>
      <w:bookmarkStart w:id="0" w:name="_GoBack"/>
      <w:bookmarkEnd w:id="0"/>
    </w:p>
    <w:sectPr w:rsidR="001B4569" w:rsidRPr="001B4569">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91234" w:rsidRDefault="00591234">
      <w:pPr>
        <w:spacing w:after="0" w:line="240" w:lineRule="auto"/>
      </w:pPr>
      <w:r>
        <w:separator/>
      </w:r>
    </w:p>
  </w:endnote>
  <w:endnote w:type="continuationSeparator" w:id="0">
    <w:p w:rsidR="00591234" w:rsidRDefault="005912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91234" w:rsidRDefault="00591234">
      <w:pPr>
        <w:spacing w:after="0" w:line="240" w:lineRule="auto"/>
      </w:pPr>
      <w:r>
        <w:separator/>
      </w:r>
    </w:p>
  </w:footnote>
  <w:footnote w:type="continuationSeparator" w:id="0">
    <w:p w:rsidR="00591234" w:rsidRDefault="0059123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12941752"/>
      <w:docPartObj>
        <w:docPartGallery w:val="Page Numbers (Top of Page)"/>
        <w:docPartUnique/>
      </w:docPartObj>
    </w:sdtPr>
    <w:sdtEndPr>
      <w:rPr>
        <w:noProof/>
      </w:rPr>
    </w:sdtEndPr>
    <w:sdtContent>
      <w:p w:rsidR="00CC010A" w:rsidRDefault="009E610C" w:rsidP="002751C6">
        <w:pPr>
          <w:pStyle w:val="Header"/>
          <w:jc w:val="right"/>
          <w:rPr>
            <w:noProof/>
          </w:rPr>
        </w:pPr>
        <w:r>
          <w:t xml:space="preserve">Fernandez </w:t>
        </w:r>
        <w:r>
          <w:fldChar w:fldCharType="begin"/>
        </w:r>
        <w:r>
          <w:instrText xml:space="preserve"> PAGE   \* MERGEFORMAT </w:instrText>
        </w:r>
        <w:r>
          <w:fldChar w:fldCharType="separate"/>
        </w:r>
        <w:r>
          <w:rPr>
            <w:noProof/>
          </w:rPr>
          <w:t>2</w:t>
        </w:r>
        <w:r>
          <w:rPr>
            <w:noProof/>
          </w:rPr>
          <w:fldChar w:fldCharType="end"/>
        </w:r>
      </w:p>
    </w:sdtContent>
  </w:sdt>
  <w:p w:rsidR="00CC010A" w:rsidRDefault="00CC010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FDB4158"/>
    <w:multiLevelType w:val="multilevel"/>
    <w:tmpl w:val="2C284B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xMzEyNjMyMjcAAiUdpeDU4uLM/DyQAsNaAB612kosAAAA"/>
  </w:docVars>
  <w:rsids>
    <w:rsidRoot w:val="00CC010A"/>
    <w:rsid w:val="001B4569"/>
    <w:rsid w:val="002751C6"/>
    <w:rsid w:val="00324ECE"/>
    <w:rsid w:val="00362B40"/>
    <w:rsid w:val="00591234"/>
    <w:rsid w:val="00710CFA"/>
    <w:rsid w:val="0071374D"/>
    <w:rsid w:val="007B306E"/>
    <w:rsid w:val="008330BD"/>
    <w:rsid w:val="00980A92"/>
    <w:rsid w:val="009E610C"/>
    <w:rsid w:val="00A0729E"/>
    <w:rsid w:val="00BD5B54"/>
    <w:rsid w:val="00CC010A"/>
    <w:rsid w:val="00D57CB3"/>
    <w:rsid w:val="00DB0279"/>
    <w:rsid w:val="00EB51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74CA05"/>
  <w15:chartTrackingRefBased/>
  <w15:docId w15:val="{909156C3-6356-4BB5-9572-2BEA0600C9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C01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CC010A"/>
  </w:style>
  <w:style w:type="paragraph" w:styleId="Footer">
    <w:name w:val="footer"/>
    <w:basedOn w:val="Normal"/>
    <w:link w:val="FooterChar"/>
    <w:uiPriority w:val="99"/>
    <w:unhideWhenUsed/>
    <w:rsid w:val="00CC01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01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608</Words>
  <Characters>3468</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is</dc:creator>
  <cp:lastModifiedBy>Luis</cp:lastModifiedBy>
  <cp:revision>4</cp:revision>
  <dcterms:created xsi:type="dcterms:W3CDTF">2019-03-31T00:03:00Z</dcterms:created>
  <dcterms:modified xsi:type="dcterms:W3CDTF">2019-03-31T00:07:00Z</dcterms:modified>
</cp:coreProperties>
</file>